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1" w:name="mmddyyyy-hhmm"/>
      <w:bookmarkEnd w:id="21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2" w:name="mmddyyyy-hhmm-1"/>
      <w:bookmarkEnd w:id="22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3" w:name="mmddyyyy-hhmm-2"/>
      <w:bookmarkEnd w:id="23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4" w:name="mmddyyyy-hhmm-3"/>
      <w:bookmarkEnd w:id="24"/>
      <w:r>
        <w:t xml:space="preserve">mm/dd/yyyy hh:mm</w:t>
      </w:r>
    </w:p>
    <w:p>
      <w:pPr>
        <w:pStyle w:val="Heading3"/>
      </w:pPr>
      <w:bookmarkStart w:id="25" w:name="chl-a-vol-filtered____________"/>
      <w:bookmarkEnd w:id="25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6" w:name="mmddyyyy-hhmm-4"/>
      <w:bookmarkEnd w:id="26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7" w:name="mmddyyyy-hhmm-5"/>
      <w:bookmarkEnd w:id="27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8" w:name="mmddyyyy-hhmm-6"/>
      <w:bookmarkEnd w:id="28"/>
      <w:r>
        <w:t xml:space="preserve">mm/dd/yyyy hh:mm</w:t>
      </w:r>
    </w:p>
    <w:p>
      <w:pPr>
        <w:pStyle w:val="Heading3"/>
      </w:pPr>
      <w:bookmarkStart w:id="29" w:name="doc-in-h2so4filtered"/>
      <w:bookmarkEnd w:id="2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0" w:name="mmddyyyy-hhmm-7"/>
      <w:bookmarkEnd w:id="30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1" w:name="mmddyyyy-hhmm-8"/>
      <w:bookmarkEnd w:id="31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2" w:name="mmddyyyy-hhmm-9"/>
      <w:bookmarkEnd w:id="32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3" w:name="mmddyyyy-hhmm-10"/>
      <w:bookmarkEnd w:id="3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4" w:name="mmddyyyy-hhmm-11"/>
      <w:bookmarkEnd w:id="3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5" w:name="mmddyyyy-hhmm-12"/>
      <w:bookmarkEnd w:id="35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36" w:name="mmddyyyy-hhmm-13"/>
      <w:bookmarkEnd w:id="36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37" w:name="mmddyyyy-hhmm-14"/>
      <w:bookmarkEnd w:id="3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38" w:name="mmddyyyy-hhmm-15"/>
      <w:bookmarkEnd w:id="38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39" w:name="mmddyyyy-hhmm-16"/>
      <w:bookmarkEnd w:id="39"/>
      <w:r>
        <w:t xml:space="preserve">mm/dd/yyyy hh:mm</w:t>
      </w:r>
    </w:p>
    <w:p>
      <w:pPr>
        <w:pStyle w:val="Heading3"/>
      </w:pPr>
      <w:bookmarkStart w:id="40" w:name="chl-a-vol-filtered____________-1"/>
      <w:bookmarkEnd w:id="40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1" w:name="mmddyyyy-hhmm-17"/>
      <w:bookmarkEnd w:id="4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2" w:name="mmddyyyy-hhmm-18"/>
      <w:bookmarkEnd w:id="42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3" w:name="mmddyyyy-hhmm-19"/>
      <w:bookmarkEnd w:id="43"/>
      <w:r>
        <w:t xml:space="preserve">mm/dd/yyyy hh:mm</w:t>
      </w:r>
    </w:p>
    <w:p>
      <w:pPr>
        <w:pStyle w:val="Heading3"/>
      </w:pPr>
      <w:bookmarkStart w:id="44" w:name="doc-in-h2so4filtered-1"/>
      <w:bookmarkEnd w:id="44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5" w:name="mmddyyyy-hhmm-20"/>
      <w:bookmarkEnd w:id="45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6" w:name="mmddyyyy-hhmm-21"/>
      <w:bookmarkEnd w:id="46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7" w:name="mmddyyyy-hhmm-22"/>
      <w:bookmarkEnd w:id="47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8" w:name="mmddyyyy-hhmm-23"/>
      <w:bookmarkEnd w:id="48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49" w:name="mmddyyyy-hhmm-24"/>
      <w:bookmarkEnd w:id="49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Heading2"/>
      </w:pPr>
      <w:bookmarkStart w:id="50" w:name="mmddyyyy-hhmm-25"/>
      <w:bookmarkEnd w:id="50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51" w:name="mmddyyyy-hhmm-26"/>
      <w:bookmarkEnd w:id="51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52" w:name="mmddyyyy-hhmm-27"/>
      <w:bookmarkEnd w:id="52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53" w:name="mmddyyyy-hhmm-28"/>
      <w:bookmarkEnd w:id="53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54" w:name="mmddyyyy-hhmm-29"/>
      <w:bookmarkEnd w:id="54"/>
      <w:r>
        <w:t xml:space="preserve">mm/dd/yyyy hh:mm</w:t>
      </w:r>
    </w:p>
    <w:p>
      <w:pPr>
        <w:pStyle w:val="Heading3"/>
      </w:pPr>
      <w:bookmarkStart w:id="55" w:name="chl-a-vol-filtered____________-2"/>
      <w:bookmarkEnd w:id="55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56" w:name="mmddyyyy-hhmm-30"/>
      <w:bookmarkEnd w:id="56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57" w:name="mmddyyyy-hhmm-31"/>
      <w:bookmarkEnd w:id="57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58" w:name="mmddyyyy-hhmm-32"/>
      <w:bookmarkEnd w:id="58"/>
      <w:r>
        <w:t xml:space="preserve">mm/dd/yyyy hh:mm</w:t>
      </w:r>
    </w:p>
    <w:p>
      <w:pPr>
        <w:pStyle w:val="Heading3"/>
      </w:pPr>
      <w:bookmarkStart w:id="59" w:name="doc-in-h2so4filtered-2"/>
      <w:bookmarkEnd w:id="5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60" w:name="mmddyyyy-hhmm-33"/>
      <w:bookmarkEnd w:id="60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61" w:name="mmddyyyy-hhmm-34"/>
      <w:bookmarkEnd w:id="61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62" w:name="mmddyyyy-hhmm-35"/>
      <w:bookmarkEnd w:id="62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63" w:name="mmddyyyy-hhmm-36"/>
      <w:bookmarkEnd w:id="6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64" w:name="mmddyyyy-hhmm-37"/>
      <w:bookmarkEnd w:id="6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Heading2"/>
      </w:pPr>
      <w:bookmarkStart w:id="65" w:name="mmddyyyy-hhmm-38"/>
      <w:bookmarkEnd w:id="65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66" w:name="mmddyyyy-hhmm-39"/>
      <w:bookmarkEnd w:id="66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67" w:name="mmddyyyy-hhmm-40"/>
      <w:bookmarkEnd w:id="6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68" w:name="mmddyyyy-hhmm-41"/>
      <w:bookmarkEnd w:id="68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69" w:name="mmddyyyy-hhmm-42"/>
      <w:bookmarkEnd w:id="69"/>
      <w:r>
        <w:t xml:space="preserve">mm/dd/yyyy hh:mm</w:t>
      </w:r>
    </w:p>
    <w:p>
      <w:pPr>
        <w:pStyle w:val="Heading3"/>
      </w:pPr>
      <w:bookmarkStart w:id="70" w:name="chl-a-vol-filtered____________-3"/>
      <w:bookmarkEnd w:id="70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1" w:name="mmddyyyy-hhmm-43"/>
      <w:bookmarkEnd w:id="7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2" w:name="mmddyyyy-hhmm-44"/>
      <w:bookmarkEnd w:id="72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3" w:name="mmddyyyy-hhmm-45"/>
      <w:bookmarkEnd w:id="73"/>
      <w:r>
        <w:t xml:space="preserve">mm/dd/yyyy hh:mm</w:t>
      </w:r>
    </w:p>
    <w:p>
      <w:pPr>
        <w:pStyle w:val="Heading3"/>
      </w:pPr>
      <w:bookmarkStart w:id="74" w:name="doc-in-h2so4filtered-3"/>
      <w:bookmarkEnd w:id="74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5" w:name="mmddyyyy-hhmm-46"/>
      <w:bookmarkEnd w:id="75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6" w:name="mmddyyyy-hhmm-47"/>
      <w:bookmarkEnd w:id="76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7" w:name="mmddyyyy-hhmm-48"/>
      <w:bookmarkEnd w:id="77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8" w:name="mmddyyyy-hhmm-49"/>
      <w:bookmarkEnd w:id="78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79" w:name="mmddyyyy-hhmm-50"/>
      <w:bookmarkEnd w:id="79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80" w:name="mmddyyyy-hhmm-51"/>
      <w:bookmarkEnd w:id="80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81" w:name="mmddyyyy-hhmm-52"/>
      <w:bookmarkEnd w:id="81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82" w:name="mmddyyyy-hhmm-53"/>
      <w:bookmarkEnd w:id="82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83" w:name="mmddyyyy-hhmm-54"/>
      <w:bookmarkEnd w:id="83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84" w:name="mmddyyyy-hhmm-55"/>
      <w:bookmarkEnd w:id="84"/>
      <w:r>
        <w:t xml:space="preserve">mm/dd/yyyy hh:mm</w:t>
      </w:r>
    </w:p>
    <w:p>
      <w:pPr>
        <w:pStyle w:val="Heading3"/>
      </w:pPr>
      <w:bookmarkStart w:id="85" w:name="chl-a-vol-filtered____________-4"/>
      <w:bookmarkEnd w:id="85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86" w:name="mmddyyyy-hhmm-56"/>
      <w:bookmarkEnd w:id="86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87" w:name="mmddyyyy-hhmm-57"/>
      <w:bookmarkEnd w:id="87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88" w:name="mmddyyyy-hhmm-58"/>
      <w:bookmarkEnd w:id="88"/>
      <w:r>
        <w:t xml:space="preserve">mm/dd/yyyy hh:mm</w:t>
      </w:r>
    </w:p>
    <w:p>
      <w:pPr>
        <w:pStyle w:val="Heading3"/>
      </w:pPr>
      <w:bookmarkStart w:id="89" w:name="doc-in-h2so4filtered-4"/>
      <w:bookmarkEnd w:id="8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90" w:name="mmddyyyy-hhmm-59"/>
      <w:bookmarkEnd w:id="90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91" w:name="mmddyyyy-hhmm-60"/>
      <w:bookmarkEnd w:id="91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92" w:name="mmddyyyy-hhmm-61"/>
      <w:bookmarkEnd w:id="92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93" w:name="mmddyyyy-hhmm-62"/>
      <w:bookmarkEnd w:id="9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94" w:name="mmddyyyy-hhmm-63"/>
      <w:bookmarkEnd w:id="9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95" w:name="mmddyyyy-hhmm-64"/>
      <w:bookmarkEnd w:id="95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96" w:name="mmddyyyy-hhmm-65"/>
      <w:bookmarkEnd w:id="96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97" w:name="mmddyyyy-hhmm-66"/>
      <w:bookmarkEnd w:id="9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98" w:name="mmddyyyy-hhmm-67"/>
      <w:bookmarkEnd w:id="98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99" w:name="mmddyyyy-hhmm-68"/>
      <w:bookmarkEnd w:id="99"/>
      <w:r>
        <w:t xml:space="preserve">mm/dd/yyyy hh:mm</w:t>
      </w:r>
    </w:p>
    <w:p>
      <w:pPr>
        <w:pStyle w:val="Heading3"/>
      </w:pPr>
      <w:bookmarkStart w:id="100" w:name="chl-a-vol-filtered____________-5"/>
      <w:bookmarkEnd w:id="100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1" w:name="mmddyyyy-hhmm-69"/>
      <w:bookmarkEnd w:id="10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2" w:name="mmddyyyy-hhmm-70"/>
      <w:bookmarkEnd w:id="102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3" w:name="mmddyyyy-hhmm-71"/>
      <w:bookmarkEnd w:id="103"/>
      <w:r>
        <w:t xml:space="preserve">mm/dd/yyyy hh:mm</w:t>
      </w:r>
    </w:p>
    <w:p>
      <w:pPr>
        <w:pStyle w:val="Heading3"/>
      </w:pPr>
      <w:bookmarkStart w:id="104" w:name="doc-in-h2so4filtered-5"/>
      <w:bookmarkEnd w:id="104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5" w:name="mmddyyyy-hhmm-72"/>
      <w:bookmarkEnd w:id="105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6" w:name="mmddyyyy-hhmm-73"/>
      <w:bookmarkEnd w:id="106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7" w:name="mmddyyyy-hhmm-74"/>
      <w:bookmarkEnd w:id="107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8" w:name="mmddyyyy-hhmm-75"/>
      <w:bookmarkEnd w:id="108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09" w:name="mmddyyyy-hhmm-76"/>
      <w:bookmarkEnd w:id="109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110" w:name="mmddyyyy-hhmm-77"/>
      <w:bookmarkEnd w:id="110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11" w:name="mmddyyyy-hhmm-78"/>
      <w:bookmarkEnd w:id="111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12" w:name="mmddyyyy-hhmm-79"/>
      <w:bookmarkEnd w:id="112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13" w:name="mmddyyyy-hhmm-80"/>
      <w:bookmarkEnd w:id="113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14" w:name="mmddyyyy-hhmm-81"/>
      <w:bookmarkEnd w:id="114"/>
      <w:r>
        <w:t xml:space="preserve">mm/dd/yyyy hh:mm</w:t>
      </w:r>
    </w:p>
    <w:p>
      <w:pPr>
        <w:pStyle w:val="Heading3"/>
      </w:pPr>
      <w:bookmarkStart w:id="115" w:name="chl-a-vol-filtered____________-6"/>
      <w:bookmarkEnd w:id="115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16" w:name="mmddyyyy-hhmm-82"/>
      <w:bookmarkEnd w:id="116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17" w:name="mmddyyyy-hhmm-83"/>
      <w:bookmarkEnd w:id="117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18" w:name="mmddyyyy-hhmm-84"/>
      <w:bookmarkEnd w:id="118"/>
      <w:r>
        <w:t xml:space="preserve">mm/dd/yyyy hh:mm</w:t>
      </w:r>
    </w:p>
    <w:p>
      <w:pPr>
        <w:pStyle w:val="Heading3"/>
      </w:pPr>
      <w:bookmarkStart w:id="119" w:name="doc-in-h2so4filtered-6"/>
      <w:bookmarkEnd w:id="11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20" w:name="mmddyyyy-hhmm-85"/>
      <w:bookmarkEnd w:id="120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21" w:name="mmddyyyy-hhmm-86"/>
      <w:bookmarkEnd w:id="121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22" w:name="mmddyyyy-hhmm-87"/>
      <w:bookmarkEnd w:id="122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23" w:name="mmddyyyy-hhmm-88"/>
      <w:bookmarkEnd w:id="12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24" w:name="mmddyyyy-hhmm-89"/>
      <w:bookmarkEnd w:id="12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125" w:name="mmddyyyy-hhmm-90"/>
      <w:bookmarkEnd w:id="125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26" w:name="mmddyyyy-hhmm-91"/>
      <w:bookmarkEnd w:id="126"/>
      <w:r>
        <w:t xml:space="preserve">mm/dd/yyyy hh:mm</w:t>
      </w:r>
    </w:p>
    <w:p>
      <w:pPr>
        <w:pStyle w:val="FirstParagraph"/>
      </w:pPr>
      <w:r>
        <w:t xml:space="preserve">Al 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27" w:name="mmddyyyy-hhmm-92"/>
      <w:bookmarkEnd w:id="12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28" w:name="mmddyyyy-hhmm-93"/>
      <w:bookmarkEnd w:id="128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29" w:name="mmddyyyy-hhmm-94"/>
      <w:bookmarkEnd w:id="129"/>
      <w:r>
        <w:t xml:space="preserve">mm/dd/yyyy hh:mm</w:t>
      </w:r>
    </w:p>
    <w:p>
      <w:pPr>
        <w:pStyle w:val="Heading3"/>
      </w:pPr>
      <w:bookmarkStart w:id="130" w:name="chl-a-vol-filtered____________-7"/>
      <w:bookmarkEnd w:id="130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1" w:name="mmddyyyy-hhmm-95"/>
      <w:bookmarkEnd w:id="13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2" w:name="mmddyyyy-hhmm-96"/>
      <w:bookmarkEnd w:id="132"/>
      <w:r>
        <w:t xml:space="preserve">mm/dd/yyyy hh:mm</w:t>
      </w:r>
    </w:p>
    <w:p>
      <w:pPr>
        <w:pStyle w:val="FirstParagraph"/>
      </w:pPr>
      <w:r>
        <w:t xml:space="preserve">Diss TPO4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3" w:name="mmddyyyy-hhmm-97"/>
      <w:bookmarkEnd w:id="133"/>
      <w:r>
        <w:t xml:space="preserve">mm/dd/yyyy hh:mm</w:t>
      </w:r>
    </w:p>
    <w:p>
      <w:pPr>
        <w:pStyle w:val="Heading3"/>
      </w:pPr>
      <w:bookmarkStart w:id="134" w:name="doc-in-h2so4filtered-7"/>
      <w:bookmarkEnd w:id="134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5" w:name="mmddyyyy-hhmm-98"/>
      <w:bookmarkEnd w:id="135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6" w:name="mmddyyyy-hhmm-99"/>
      <w:bookmarkEnd w:id="136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7" w:name="mmddyyyy-hhmm-100"/>
      <w:bookmarkEnd w:id="137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8" w:name="mmddyyyy-hhmm-101"/>
      <w:bookmarkEnd w:id="138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39" w:name="mmddyyyy-hhmm-102"/>
      <w:bookmarkEnd w:id="139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140" w:name="mmddyyyy-hhmm-103"/>
      <w:bookmarkEnd w:id="140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sectPr w:rsidR="00A47B35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eb15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27T13:44:10Z</dcterms:created>
  <dcterms:modified xsi:type="dcterms:W3CDTF">2019-09-27T13:44:10Z</dcterms:modified>
</cp:coreProperties>
</file>